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D3D34" w14:textId="666603EA" w:rsidR="008943FE" w:rsidRDefault="008943FE" w:rsidP="00ED5521">
      <w:r>
        <w:t>What is an eyebrow transplant.Article.ILEA.KA</w:t>
      </w:r>
    </w:p>
    <w:p w14:paraId="72B124E9" w14:textId="40EE52E3" w:rsidR="008943FE" w:rsidRDefault="008943FE" w:rsidP="00ED5521">
      <w:r>
        <w:t>/what is an eyebrow transplant</w:t>
      </w:r>
    </w:p>
    <w:p w14:paraId="11EEA29D" w14:textId="592D857C" w:rsidR="008943FE" w:rsidRDefault="008943FE" w:rsidP="00ED5521">
      <w:r>
        <w:t>KW what is an eyebrow transplant</w:t>
      </w:r>
    </w:p>
    <w:p w14:paraId="4266CDAC" w14:textId="7617F317" w:rsidR="008943FE" w:rsidRDefault="008943FE" w:rsidP="00ED5521">
      <w:r>
        <w:t>Eyebrow thinning</w:t>
      </w:r>
    </w:p>
    <w:p w14:paraId="0FD5B2AB" w14:textId="772C58E0" w:rsidR="008943FE" w:rsidRDefault="008943FE" w:rsidP="00ED5521">
      <w:r>
        <w:t xml:space="preserve">META: What is an eyebrow transplant? Millions of people want to know about the perfect solution for thinning eyebrows. Learn how to restore natural looking brows. </w:t>
      </w:r>
    </w:p>
    <w:p w14:paraId="7B5A7CB0" w14:textId="55F26ADB" w:rsidR="008943FE" w:rsidRDefault="008943FE" w:rsidP="00ED5521">
      <w:r>
        <w:t xml:space="preserve">WHAT IS AN EYEBROW TRANSPLANT | </w:t>
      </w:r>
      <w:r w:rsidR="00B11169">
        <w:t xml:space="preserve">AN </w:t>
      </w:r>
      <w:r>
        <w:t>EYEBROW THINNING SOLUTION</w:t>
      </w:r>
    </w:p>
    <w:p w14:paraId="6C892ECF" w14:textId="2187D59D" w:rsidR="000C54ED" w:rsidRDefault="000C54ED" w:rsidP="000C54ED">
      <w:r w:rsidRPr="0049321B">
        <w:rPr>
          <w:u w:val="single"/>
        </w:rPr>
        <w:t>What is an eyebrow transplant</w:t>
      </w:r>
      <w:r>
        <w:t xml:space="preserve">? The eyebrow transplant procedure provides a </w:t>
      </w:r>
      <w:r w:rsidR="00261B33">
        <w:t>permanent</w:t>
      </w:r>
      <w:r>
        <w:t xml:space="preserve"> solution for missing, thinning, or sparse eyebrows. The treatment involves taking donor hairs from the patient’s scalp that are then transplanted into the eyebrows. The result looks natural. Best of all, the eyebrow restoration results are </w:t>
      </w:r>
      <w:r w:rsidR="00261B33">
        <w:t>permanent</w:t>
      </w:r>
      <w:r>
        <w:t xml:space="preserve">. You enjoy </w:t>
      </w:r>
      <w:r w:rsidR="00261B33">
        <w:t>permanent</w:t>
      </w:r>
      <w:r>
        <w:t xml:space="preserve"> lush, shaped eyebrows that help improve the symmetry of your face.</w:t>
      </w:r>
      <w:r w:rsidR="0049321B">
        <w:t xml:space="preserve"> </w:t>
      </w:r>
    </w:p>
    <w:p w14:paraId="17657BDC" w14:textId="1042205A" w:rsidR="000C54ED" w:rsidRDefault="00B11169" w:rsidP="000C54ED">
      <w:r>
        <w:t xml:space="preserve">Dr. </w:t>
      </w:r>
      <w:r w:rsidR="000C54ED">
        <w:t>Cesar Aristeiguieta of ILEA Hair Restoration in Houston, TX</w:t>
      </w:r>
      <w:r w:rsidRPr="00B11169">
        <w:t xml:space="preserve"> </w:t>
      </w:r>
      <w:r>
        <w:t xml:space="preserve">is </w:t>
      </w:r>
      <w:r>
        <w:t xml:space="preserve">a hair transplant surgeon specializing in eyebrow hair transplants for perfect eyebrows. </w:t>
      </w:r>
      <w:r w:rsidR="000C54ED">
        <w:t>Dr. Cesar provides skilled, safe, and effective eyebrow restoration procedures. Read on to learn more about eyebrow transplants.</w:t>
      </w:r>
    </w:p>
    <w:p w14:paraId="7BA18582" w14:textId="02525FF8" w:rsidR="00375FFF" w:rsidRDefault="00375FFF" w:rsidP="000C54ED">
      <w:r>
        <w:t>BENEFITS OF AN EYEBROW TRANSPLANT</w:t>
      </w:r>
    </w:p>
    <w:p w14:paraId="2D386FDB" w14:textId="012069F7" w:rsidR="00375FFF" w:rsidRDefault="00375FFF" w:rsidP="00375FFF">
      <w:pPr>
        <w:pStyle w:val="ListParagraph"/>
        <w:numPr>
          <w:ilvl w:val="0"/>
          <w:numId w:val="1"/>
        </w:numPr>
      </w:pPr>
      <w:proofErr w:type="gramStart"/>
      <w:r>
        <w:t>Minimally-invasive</w:t>
      </w:r>
      <w:proofErr w:type="gramEnd"/>
      <w:r w:rsidR="0049321B">
        <w:t xml:space="preserve"> procedure</w:t>
      </w:r>
    </w:p>
    <w:p w14:paraId="538DE8B8" w14:textId="257CB943" w:rsidR="00261B33" w:rsidRDefault="00261B33" w:rsidP="00375FFF">
      <w:pPr>
        <w:pStyle w:val="ListParagraph"/>
        <w:numPr>
          <w:ilvl w:val="0"/>
          <w:numId w:val="1"/>
        </w:numPr>
      </w:pPr>
      <w:r>
        <w:t>Permanent results</w:t>
      </w:r>
    </w:p>
    <w:p w14:paraId="2DE32CB1" w14:textId="1FAC0A63" w:rsidR="00375FFF" w:rsidRDefault="00375FFF" w:rsidP="00375FFF">
      <w:pPr>
        <w:pStyle w:val="ListParagraph"/>
        <w:numPr>
          <w:ilvl w:val="0"/>
          <w:numId w:val="1"/>
        </w:numPr>
      </w:pPr>
      <w:r>
        <w:t>Uses donor’s own hair for transplant</w:t>
      </w:r>
    </w:p>
    <w:p w14:paraId="7E4C54C9" w14:textId="0AEAB1A7" w:rsidR="00375FFF" w:rsidRDefault="00375FFF" w:rsidP="00375FFF">
      <w:pPr>
        <w:pStyle w:val="ListParagraph"/>
        <w:numPr>
          <w:ilvl w:val="0"/>
          <w:numId w:val="1"/>
        </w:numPr>
      </w:pPr>
      <w:r>
        <w:t>Same-day, in-office treatment</w:t>
      </w:r>
    </w:p>
    <w:p w14:paraId="58056AFA" w14:textId="77777777" w:rsidR="00811809" w:rsidRDefault="00811809" w:rsidP="00811809">
      <w:r>
        <w:t>WHAT IS AN EYEBROW TRANSPLANT SURGERY?</w:t>
      </w:r>
    </w:p>
    <w:p w14:paraId="62E5EBE9" w14:textId="53DFD8F0" w:rsidR="00811809" w:rsidRPr="0049321B" w:rsidRDefault="00811809" w:rsidP="00811809">
      <w:pPr>
        <w:rPr>
          <w:u w:val="single"/>
        </w:rPr>
      </w:pPr>
      <w:r>
        <w:t xml:space="preserve">Eyebrow transplant surgery is a minimally invasive hair restoration procedure for the brows. The procedure is a same-day, in-office treatment. It takes between 3 to 5 hours. The treatment is completed using local anesthesia. Additional medication like a sedative (Valium) may </w:t>
      </w:r>
      <w:proofErr w:type="gramStart"/>
      <w:r>
        <w:t>be given</w:t>
      </w:r>
      <w:proofErr w:type="gramEnd"/>
      <w:r>
        <w:t xml:space="preserve"> to ensure patient comfort.</w:t>
      </w:r>
    </w:p>
    <w:p w14:paraId="4D924A86" w14:textId="4CD9E8A2" w:rsidR="0049321B" w:rsidRPr="0049321B" w:rsidRDefault="0049321B" w:rsidP="0049321B">
      <w:pPr>
        <w:jc w:val="right"/>
        <w:rPr>
          <w:u w:val="single"/>
        </w:rPr>
      </w:pPr>
      <w:r w:rsidRPr="0049321B">
        <w:rPr>
          <w:u w:val="single"/>
        </w:rPr>
        <w:t>Learn about hair transplants at ILEA&gt;&gt;</w:t>
      </w:r>
    </w:p>
    <w:p w14:paraId="2998237C" w14:textId="77777777" w:rsidR="00811809" w:rsidRDefault="00811809" w:rsidP="00811809">
      <w:r>
        <w:t>WHAT IS THE EYEBROW TRANSPLANT PROCEDURE LIKE?</w:t>
      </w:r>
    </w:p>
    <w:p w14:paraId="4C961DB8" w14:textId="71D4EAE8" w:rsidR="00811809" w:rsidRDefault="00811809" w:rsidP="00811809">
      <w:r>
        <w:t xml:space="preserve">Before your </w:t>
      </w:r>
      <w:r w:rsidR="00B11169">
        <w:t xml:space="preserve">brow </w:t>
      </w:r>
      <w:r>
        <w:t>transplant, you meet with Dr. Cesar at ILEA Hair Restoration. You work together to discuss your aesthetic goals for your brows. Once this has been established, you will be scheduled for your actual transplant.</w:t>
      </w:r>
    </w:p>
    <w:p w14:paraId="35FEF53C" w14:textId="77777777" w:rsidR="00811809" w:rsidRDefault="00811809" w:rsidP="00811809">
      <w:r>
        <w:t>On the day of your transplant, Dr. Cesar skillfully draws on your new brows paying particular attention to shape and size. Once you are satisfied with the outline, the procedure begins.</w:t>
      </w:r>
    </w:p>
    <w:p w14:paraId="1112CD06" w14:textId="77777777" w:rsidR="00811809" w:rsidRDefault="00811809" w:rsidP="00811809">
      <w:r>
        <w:t>Dr. Cesar takes hairs from the scalp area behind the ears. The hair behind the ear is finer, with a similar look to natural eyebrow hair. He then shaves a small area and collects the hair follicles.</w:t>
      </w:r>
    </w:p>
    <w:p w14:paraId="19502AEF" w14:textId="4CAF2816" w:rsidR="00811809" w:rsidRDefault="00811809" w:rsidP="00811809">
      <w:r>
        <w:lastRenderedPageBreak/>
        <w:t>After this, the actual eyebrow transplant begins. Dr. Cesar numbs the area around the eyebrows with local anesthesia. Next, he creates small “recipient sites” in the brow area using a fine-gauged needle. Finally, he starts the delicate process of grafting each hair follicle into the recipient site, one by one</w:t>
      </w:r>
      <w:r w:rsidR="00B11169">
        <w:t xml:space="preserve">. </w:t>
      </w:r>
    </w:p>
    <w:p w14:paraId="46AEC165" w14:textId="77777777" w:rsidR="00B11169" w:rsidRDefault="00B11169" w:rsidP="00B11169">
      <w:r>
        <w:t>WHAT IS AN EYEBROW TRANSPLANT RECOVERY LIKE?</w:t>
      </w:r>
    </w:p>
    <w:p w14:paraId="393E0ED1" w14:textId="5EBE77D3" w:rsidR="00B11169" w:rsidRDefault="00B11169" w:rsidP="00B11169">
      <w:r>
        <w:t xml:space="preserve">After your eyebrow transplant, you admire your new brows and go home where you can rest. Recovery takes one to two weeks. You may experience mild side effects like swelling, redness, tenderness, scabbing, or flaking where the hair grafts were placed. Any discomfort can </w:t>
      </w:r>
      <w:proofErr w:type="gramStart"/>
      <w:r>
        <w:t>be managed</w:t>
      </w:r>
      <w:proofErr w:type="gramEnd"/>
      <w:r>
        <w:t xml:space="preserve"> with oral pain medication.</w:t>
      </w:r>
    </w:p>
    <w:p w14:paraId="4C07C5D9" w14:textId="45222ADC" w:rsidR="0049321B" w:rsidRPr="0049321B" w:rsidRDefault="0049321B" w:rsidP="0049321B">
      <w:pPr>
        <w:jc w:val="right"/>
        <w:rPr>
          <w:u w:val="single"/>
        </w:rPr>
      </w:pPr>
      <w:r w:rsidRPr="0049321B">
        <w:rPr>
          <w:u w:val="single"/>
        </w:rPr>
        <w:t>Learn about scalp micropigmentation&gt;&gt;</w:t>
      </w:r>
    </w:p>
    <w:p w14:paraId="1CCB3A93" w14:textId="77777777" w:rsidR="00B11169" w:rsidRDefault="00B11169" w:rsidP="00B11169">
      <w:r>
        <w:t>EYEBROW TRANSPLANTS NEAR ME</w:t>
      </w:r>
    </w:p>
    <w:p w14:paraId="597490F6" w14:textId="01E8E9E9" w:rsidR="00B11169" w:rsidRDefault="00B11169" w:rsidP="00B11169">
      <w:r>
        <w:t xml:space="preserve">If you have missing, thinning, or sparse brows and want lush, perfectly shaped eyebrows, an eyebrow transplant procedure is a solution for you. Contact Dr. Cesar and ILEA Hair Restoration for a consultation today to learn more about an eyebrow transplant from the leading </w:t>
      </w:r>
      <w:r w:rsidR="0049321B">
        <w:t xml:space="preserve">hair </w:t>
      </w:r>
      <w:r>
        <w:t>transplant specialist in Houston, TX. Call us today at (832) 991-5411 to schedule your consultation now.</w:t>
      </w:r>
    </w:p>
    <w:p w14:paraId="2C3282BB" w14:textId="0BCD2E44" w:rsidR="00E65B11" w:rsidRPr="00ED5521" w:rsidRDefault="00B04CBD" w:rsidP="00B11169">
      <w:r w:rsidRPr="00ED5521">
        <w:t>SOURCES:</w:t>
      </w:r>
    </w:p>
    <w:p w14:paraId="646F2F3B" w14:textId="5C557659" w:rsidR="00B04CBD" w:rsidRPr="00ED5521" w:rsidRDefault="00B04CBD" w:rsidP="00ED5521">
      <w:r w:rsidRPr="00ED5521">
        <w:t>“The Science and Art of Eyebrow Transplantation by Follicular Unit Extraction.” Gupta, Jyoti</w:t>
      </w:r>
      <w:r w:rsidR="002F1394">
        <w:t>,</w:t>
      </w:r>
      <w:r w:rsidRPr="00ED5521">
        <w:t xml:space="preserve"> et al. </w:t>
      </w:r>
      <w:r w:rsidRPr="002F1394">
        <w:rPr>
          <w:i/>
          <w:iCs/>
        </w:rPr>
        <w:t>Journal of cutaneous and aesthetic surgery</w:t>
      </w:r>
      <w:r w:rsidRPr="00ED5521">
        <w:t xml:space="preserve">. 2017. </w:t>
      </w:r>
      <w:hyperlink r:id="rId5" w:history="1">
        <w:r w:rsidRPr="00ED5521">
          <w:rPr>
            <w:rStyle w:val="Hyperlink"/>
          </w:rPr>
          <w:t>LINK.</w:t>
        </w:r>
      </w:hyperlink>
    </w:p>
    <w:p w14:paraId="62049258" w14:textId="77777777" w:rsidR="00B04CBD" w:rsidRPr="00ED5521" w:rsidRDefault="00B04CBD" w:rsidP="00ED5521"/>
    <w:p w14:paraId="389A8538" w14:textId="77777777" w:rsidR="00AF544F" w:rsidRPr="00ED5521" w:rsidRDefault="00AF544F" w:rsidP="00ED5521"/>
    <w:p w14:paraId="6CE06FA8" w14:textId="77777777" w:rsidR="00410FC0" w:rsidRPr="00ED5521" w:rsidRDefault="00410FC0" w:rsidP="00ED5521"/>
    <w:p w14:paraId="619D7E96" w14:textId="77777777" w:rsidR="008F2861" w:rsidRPr="00ED5521" w:rsidRDefault="008F2861" w:rsidP="00ED5521"/>
    <w:sectPr w:rsidR="008F2861" w:rsidRPr="00ED5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504C11"/>
    <w:multiLevelType w:val="hybridMultilevel"/>
    <w:tmpl w:val="F96AE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4179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0MLcwNjYyNTMzMzJQ0lEKTi0uzszPAykwrgUAsiZBwSwAAAA="/>
  </w:docVars>
  <w:rsids>
    <w:rsidRoot w:val="008F2861"/>
    <w:rsid w:val="00080E90"/>
    <w:rsid w:val="000C54ED"/>
    <w:rsid w:val="00210366"/>
    <w:rsid w:val="00261B33"/>
    <w:rsid w:val="002F1394"/>
    <w:rsid w:val="003324C5"/>
    <w:rsid w:val="00375FFF"/>
    <w:rsid w:val="003E29C6"/>
    <w:rsid w:val="00410FC0"/>
    <w:rsid w:val="00436482"/>
    <w:rsid w:val="0049321B"/>
    <w:rsid w:val="004B3863"/>
    <w:rsid w:val="00506830"/>
    <w:rsid w:val="00515478"/>
    <w:rsid w:val="00656F06"/>
    <w:rsid w:val="0069234D"/>
    <w:rsid w:val="0071421F"/>
    <w:rsid w:val="00811809"/>
    <w:rsid w:val="00840543"/>
    <w:rsid w:val="008943FE"/>
    <w:rsid w:val="008F2861"/>
    <w:rsid w:val="00995BCD"/>
    <w:rsid w:val="00996C1B"/>
    <w:rsid w:val="00A70D5B"/>
    <w:rsid w:val="00AA79C9"/>
    <w:rsid w:val="00AF544F"/>
    <w:rsid w:val="00B04CBD"/>
    <w:rsid w:val="00B11169"/>
    <w:rsid w:val="00BC1F32"/>
    <w:rsid w:val="00C01994"/>
    <w:rsid w:val="00C40606"/>
    <w:rsid w:val="00D2015B"/>
    <w:rsid w:val="00D46F6F"/>
    <w:rsid w:val="00DF0899"/>
    <w:rsid w:val="00DF676A"/>
    <w:rsid w:val="00E5584D"/>
    <w:rsid w:val="00E65B11"/>
    <w:rsid w:val="00EC4C22"/>
    <w:rsid w:val="00EC4F13"/>
    <w:rsid w:val="00ED5521"/>
    <w:rsid w:val="00F62657"/>
    <w:rsid w:val="00FD7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D9FC9"/>
  <w15:chartTrackingRefBased/>
  <w15:docId w15:val="{5BF54F8C-6120-41EF-993B-4BC632A8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B11"/>
    <w:rPr>
      <w:color w:val="0000FF"/>
      <w:u w:val="single"/>
    </w:rPr>
  </w:style>
  <w:style w:type="paragraph" w:styleId="ListParagraph">
    <w:name w:val="List Paragraph"/>
    <w:basedOn w:val="Normal"/>
    <w:uiPriority w:val="34"/>
    <w:qFormat/>
    <w:rsid w:val="00375F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556171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7-28T23:35:00Z</dcterms:created>
  <dcterms:modified xsi:type="dcterms:W3CDTF">2022-07-28T23:35:00Z</dcterms:modified>
</cp:coreProperties>
</file>